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708EA" w:rsidRPr="00B95DE7" w:rsidRDefault="00B95DE7" w:rsidP="00B95DE7">
      <w:pPr>
        <w:jc w:val="center"/>
        <w:rPr>
          <w:b/>
        </w:rPr>
      </w:pPr>
      <w:r w:rsidRPr="00B95DE7">
        <w:rPr>
          <w:b/>
        </w:rPr>
        <w:t>Lesson 15 Task</w:t>
      </w:r>
    </w:p>
    <w:p w:rsidR="00B95DE7" w:rsidRDefault="00B95DE7" w:rsidP="00B95DE7">
      <w:pPr>
        <w:jc w:val="center"/>
        <w:rPr>
          <w:b/>
        </w:rPr>
      </w:pPr>
      <w:r w:rsidRPr="00B95DE7">
        <w:rPr>
          <w:b/>
        </w:rPr>
        <w:t>PYTHON Libraries</w:t>
      </w:r>
    </w:p>
    <w:p w:rsidR="00B95DE7" w:rsidRPr="00B95DE7" w:rsidRDefault="00B95DE7" w:rsidP="00B95DE7">
      <w:pPr>
        <w:jc w:val="center"/>
        <w:rPr>
          <w:b/>
        </w:rPr>
      </w:pPr>
      <w:r>
        <w:rPr>
          <w:b/>
        </w:rPr>
        <w:t>7</w:t>
      </w:r>
      <w:r w:rsidRPr="00B95DE7">
        <w:rPr>
          <w:b/>
          <w:vertAlign w:val="superscript"/>
        </w:rPr>
        <w:t>th</w:t>
      </w:r>
      <w:r>
        <w:rPr>
          <w:b/>
        </w:rPr>
        <w:t xml:space="preserve"> March 2023</w:t>
      </w:r>
    </w:p>
    <w:p w:rsidR="00B95DE7" w:rsidRDefault="00B95DE7" w:rsidP="00B95DE7">
      <w:pPr>
        <w:pStyle w:val="ListParagraph"/>
        <w:numPr>
          <w:ilvl w:val="0"/>
          <w:numId w:val="1"/>
        </w:numPr>
      </w:pPr>
      <w:r>
        <w:t xml:space="preserve">Use </w:t>
      </w:r>
      <w:r w:rsidR="007D4D8A">
        <w:t>RegE</w:t>
      </w:r>
      <w:bookmarkStart w:id="0" w:name="_GoBack"/>
      <w:bookmarkEnd w:id="0"/>
      <w:r>
        <w:t>x library to check the format of an email (email to be from user input). Use if-else conditions to check if the correct email format is met in the email.</w:t>
      </w:r>
    </w:p>
    <w:p w:rsidR="00B95DE7" w:rsidRDefault="00B95DE7" w:rsidP="00B95DE7">
      <w:pPr>
        <w:pStyle w:val="ListParagraph"/>
        <w:numPr>
          <w:ilvl w:val="0"/>
          <w:numId w:val="1"/>
        </w:numPr>
      </w:pPr>
      <w:r>
        <w:t>Install pip to your computer. Then using pip install ‘dash’ package</w:t>
      </w:r>
    </w:p>
    <w:sectPr w:rsidR="00B95D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7A163B7"/>
    <w:multiLevelType w:val="hybridMultilevel"/>
    <w:tmpl w:val="B92C75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KzMDQ1NTc0tjS2MDJV0lEKTi0uzszPAykwrAUAoc8jQCwAAAA="/>
  </w:docVars>
  <w:rsids>
    <w:rsidRoot w:val="00B95DE7"/>
    <w:rsid w:val="005708EA"/>
    <w:rsid w:val="007D4D8A"/>
    <w:rsid w:val="00B95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05684C"/>
  <w15:chartTrackingRefBased/>
  <w15:docId w15:val="{52EBFA55-451A-4591-A9A4-5D60FF2567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5DE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1</Words>
  <Characters>236</Characters>
  <Application>Microsoft Office Word</Application>
  <DocSecurity>0</DocSecurity>
  <Lines>1</Lines>
  <Paragraphs>1</Paragraphs>
  <ScaleCrop>false</ScaleCrop>
  <Company/>
  <LinksUpToDate>false</LinksUpToDate>
  <CharactersWithSpaces>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</dc:creator>
  <cp:keywords/>
  <dc:description/>
  <cp:lastModifiedBy>A</cp:lastModifiedBy>
  <cp:revision>2</cp:revision>
  <dcterms:created xsi:type="dcterms:W3CDTF">2023-03-07T16:52:00Z</dcterms:created>
  <dcterms:modified xsi:type="dcterms:W3CDTF">2023-03-07T16:55:00Z</dcterms:modified>
</cp:coreProperties>
</file>